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38CEB" w14:textId="77777777" w:rsidR="00363842" w:rsidRPr="00CE5115" w:rsidRDefault="0037594A" w:rsidP="0037594A">
      <w:pPr>
        <w:pStyle w:val="Heading1"/>
        <w:keepLines w:val="0"/>
        <w:pBdr>
          <w:bottom w:val="single" w:sz="4" w:space="1" w:color="000000"/>
        </w:pBdr>
        <w:tabs>
          <w:tab w:val="num" w:pos="432"/>
        </w:tabs>
        <w:suppressAutoHyphens/>
        <w:spacing w:before="0" w:line="240" w:lineRule="auto"/>
        <w:ind w:left="432" w:hanging="432"/>
        <w:jc w:val="center"/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</w:pPr>
      <w:r w:rsidRPr="00CE5115"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  <w:t>Internal Grants</w:t>
      </w:r>
    </w:p>
    <w:p w14:paraId="4A020231" w14:textId="1E1B1211" w:rsidR="0037594A" w:rsidRPr="00CE5115" w:rsidRDefault="000E06E8" w:rsidP="0037594A">
      <w:pPr>
        <w:pStyle w:val="Heading1"/>
        <w:keepLines w:val="0"/>
        <w:pBdr>
          <w:bottom w:val="single" w:sz="4" w:space="1" w:color="000000"/>
        </w:pBdr>
        <w:tabs>
          <w:tab w:val="num" w:pos="432"/>
        </w:tabs>
        <w:suppressAutoHyphens/>
        <w:spacing w:before="0" w:line="240" w:lineRule="auto"/>
        <w:ind w:left="432" w:hanging="432"/>
        <w:jc w:val="center"/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</w:pPr>
      <w:r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  <w:t>Department of Philosophy</w:t>
      </w:r>
      <w:r w:rsidR="00580AD1"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  <w:t xml:space="preserve"> and religious studi</w:t>
      </w:r>
      <w:r w:rsidR="00E25F7C"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  <w:t>e</w:t>
      </w:r>
      <w:r w:rsidR="00580AD1"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  <w:t>s</w:t>
      </w:r>
    </w:p>
    <w:p w14:paraId="4A1ADE14" w14:textId="77777777" w:rsidR="0037594A" w:rsidRPr="00CE5115" w:rsidRDefault="0037594A" w:rsidP="0037594A">
      <w:pPr>
        <w:pStyle w:val="Heading1"/>
        <w:keepLines w:val="0"/>
        <w:pBdr>
          <w:bottom w:val="single" w:sz="4" w:space="1" w:color="000000"/>
        </w:pBdr>
        <w:tabs>
          <w:tab w:val="num" w:pos="432"/>
        </w:tabs>
        <w:suppressAutoHyphens/>
        <w:spacing w:before="0" w:line="240" w:lineRule="auto"/>
        <w:ind w:left="432" w:hanging="432"/>
        <w:jc w:val="center"/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</w:pPr>
      <w:r w:rsidRPr="00CE5115"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  <w:t>Application form</w:t>
      </w:r>
    </w:p>
    <w:p w14:paraId="03C67BA9" w14:textId="77777777" w:rsidR="0037594A" w:rsidRPr="00CE5115" w:rsidRDefault="0037594A" w:rsidP="0037594A">
      <w:pPr>
        <w:rPr>
          <w:lang w:val="en-GB" w:eastAsia="ar-SA"/>
        </w:rPr>
      </w:pPr>
    </w:p>
    <w:p w14:paraId="7082C66D" w14:textId="0EEF2F1F" w:rsidR="0037594A" w:rsidRPr="00CE5115" w:rsidRDefault="00003BFC" w:rsidP="0037594A">
      <w:pPr>
        <w:rPr>
          <w:lang w:val="en-GB" w:eastAsia="ar-SA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ar-SA"/>
        </w:rPr>
        <w:t>Title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ar-SA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ar-SA"/>
        </w:rPr>
        <w:t>of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ar-SA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ar-SA"/>
        </w:rPr>
        <w:t>the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ar-SA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ar-SA"/>
        </w:rPr>
        <w:t>project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ar-SA"/>
        </w:rPr>
        <w:t>:</w:t>
      </w:r>
    </w:p>
    <w:p w14:paraId="6403411A" w14:textId="77777777" w:rsidR="0037594A" w:rsidRPr="00003BFC" w:rsidRDefault="0037594A" w:rsidP="00003BFC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Name and </w:t>
      </w:r>
      <w:proofErr w:type="spellStart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surname</w:t>
      </w:r>
      <w:proofErr w:type="spellEnd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:</w:t>
      </w:r>
    </w:p>
    <w:p w14:paraId="6BE565DF" w14:textId="7C0B925A" w:rsidR="0037594A" w:rsidRPr="00003BFC" w:rsidRDefault="00E24AE6" w:rsidP="00003BFC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P</w:t>
      </w:r>
      <w:r w:rsidR="0037594A"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rogramme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 (PhD/MA)</w:t>
      </w:r>
      <w:r w:rsidR="0037594A"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:</w:t>
      </w:r>
    </w:p>
    <w:p w14:paraId="5A821DA3" w14:textId="77777777" w:rsidR="0037594A" w:rsidRPr="00003BFC" w:rsidRDefault="0037594A" w:rsidP="00003BFC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proofErr w:type="spellStart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Starting</w:t>
      </w:r>
      <w:proofErr w:type="spellEnd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 </w:t>
      </w:r>
      <w:proofErr w:type="spellStart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year</w:t>
      </w:r>
      <w:proofErr w:type="spellEnd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 </w:t>
      </w:r>
      <w:proofErr w:type="spellStart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of</w:t>
      </w:r>
      <w:proofErr w:type="spellEnd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 </w:t>
      </w:r>
      <w:proofErr w:type="spellStart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the</w:t>
      </w:r>
      <w:proofErr w:type="spellEnd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 study:</w:t>
      </w:r>
    </w:p>
    <w:p w14:paraId="4CB7D958" w14:textId="77777777" w:rsidR="0037594A" w:rsidRPr="00003BFC" w:rsidRDefault="0037594A" w:rsidP="00003BFC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Email:</w:t>
      </w:r>
    </w:p>
    <w:p w14:paraId="4419EAB9" w14:textId="77777777" w:rsidR="0037594A" w:rsidRPr="00003BFC" w:rsidRDefault="0037594A" w:rsidP="00003BFC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proofErr w:type="spellStart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Phone</w:t>
      </w:r>
      <w:proofErr w:type="spellEnd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 no:</w:t>
      </w:r>
    </w:p>
    <w:p w14:paraId="314E884F" w14:textId="77777777" w:rsidR="0037594A" w:rsidRPr="00003BFC" w:rsidRDefault="0037594A" w:rsidP="00003BFC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Supervisor:</w:t>
      </w:r>
    </w:p>
    <w:p w14:paraId="2CD01505" w14:textId="77777777" w:rsidR="0037594A" w:rsidRPr="00CE5115" w:rsidRDefault="0037594A" w:rsidP="0037594A">
      <w:pPr>
        <w:rPr>
          <w:lang w:val="en-GB" w:eastAsia="ar-SA"/>
        </w:rPr>
      </w:pPr>
    </w:p>
    <w:p w14:paraId="45C31DE2" w14:textId="1E31FC18" w:rsidR="0037594A" w:rsidRPr="00CE5115" w:rsidRDefault="00712035" w:rsidP="0037594A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 xml:space="preserve">1. </w:t>
      </w:r>
      <w:r w:rsidR="0037594A" w:rsidRPr="00CE5115"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>Realization period</w:t>
      </w:r>
      <w:r w:rsidR="00003BFC"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>:</w:t>
      </w:r>
    </w:p>
    <w:p w14:paraId="695E425D" w14:textId="29ACEA70" w:rsidR="0037594A" w:rsidRPr="00CE5115" w:rsidRDefault="00E24AE6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  <w: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The p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roject can be realized within the period from April 1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ar-SA"/>
        </w:rPr>
        <w:t>st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to</w:t>
      </w: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December 31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ar-SA"/>
        </w:rPr>
        <w:t>st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(it can </w:t>
      </w:r>
      <w: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also 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be shorter)</w:t>
      </w:r>
    </w:p>
    <w:p w14:paraId="6024CCC4" w14:textId="77777777" w:rsidR="0037594A" w:rsidRPr="00CE5115" w:rsidRDefault="0037594A" w:rsidP="0037594A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</w:pPr>
    </w:p>
    <w:p w14:paraId="7ED05304" w14:textId="78ED828B" w:rsidR="0037594A" w:rsidRPr="00CE5115" w:rsidRDefault="00712035" w:rsidP="0037594A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 xml:space="preserve">2. </w:t>
      </w:r>
      <w:r w:rsidR="0037594A" w:rsidRPr="00CE5115"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>CV of the applicant</w:t>
      </w:r>
      <w:r w:rsidR="00003BFC"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>:</w:t>
      </w:r>
    </w:p>
    <w:p w14:paraId="190DBC2A" w14:textId="32C3AC42" w:rsidR="0037594A" w:rsidRPr="00CE5115" w:rsidRDefault="0037594A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Maximum </w:t>
      </w:r>
      <w:r w:rsidR="00887D1E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1 standard page (320 words)</w:t>
      </w:r>
    </w:p>
    <w:p w14:paraId="3EF8468A" w14:textId="77777777" w:rsidR="0037594A" w:rsidRPr="00CE5115" w:rsidRDefault="0037594A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55B6E736" w14:textId="557BD0A8" w:rsidR="0037594A" w:rsidRPr="00CE5115" w:rsidRDefault="00712035" w:rsidP="0037594A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 xml:space="preserve">3. </w:t>
      </w:r>
      <w:r w:rsidR="0037594A" w:rsidRPr="00CE5115"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>Project description</w:t>
      </w:r>
      <w:r w:rsidR="00003BFC"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>:</w:t>
      </w:r>
    </w:p>
    <w:p w14:paraId="64D0DC9B" w14:textId="21E7F259" w:rsidR="0037594A" w:rsidRPr="00CE5115" w:rsidRDefault="00712035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  <w: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Section 3 must be m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aximum </w:t>
      </w:r>
      <w:r w:rsidR="00887D1E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2 standard pages (640 words)</w:t>
      </w:r>
    </w:p>
    <w:p w14:paraId="3BAC05EB" w14:textId="7D1B0F7E" w:rsidR="0037594A" w:rsidRPr="00CE5115" w:rsidRDefault="0037594A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  <w:r w:rsidRPr="00CE5115"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State of the art</w:t>
      </w: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(</w:t>
      </w:r>
      <w:r w:rsidR="00E24AE6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the </w:t>
      </w: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theoretical foundation</w:t>
      </w:r>
      <w:r w:rsidR="00E24AE6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s</w:t>
      </w: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of the project):</w:t>
      </w:r>
    </w:p>
    <w:p w14:paraId="516BD985" w14:textId="0123BAE1" w:rsidR="0037594A" w:rsidRPr="00CE5115" w:rsidRDefault="00887D1E" w:rsidP="0037594A">
      <w:pPr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 xml:space="preserve">State of the dissertation (if applicable – how much of it is written, what is missing, what are the expectations) </w:t>
      </w:r>
    </w:p>
    <w:p w14:paraId="3184924B" w14:textId="74212063" w:rsidR="0037594A" w:rsidRPr="00CE5115" w:rsidRDefault="00E24AE6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The a</w:t>
      </w:r>
      <w:r w:rsidR="0037594A" w:rsidRPr="00CE5115"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im of the project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(e.g. </w:t>
      </w:r>
      <w: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to 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finish several chapters of PhD/MA thesis, </w:t>
      </w:r>
      <w: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to 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write an article</w:t>
      </w:r>
      <w: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;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</w:t>
      </w:r>
      <w:r w:rsidR="00E25F7C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describe 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the topic </w:t>
      </w:r>
      <w:r w:rsidR="00580AD1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from </w:t>
      </w:r>
      <w:r w:rsidR="00E25F7C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a </w:t>
      </w:r>
      <w:r w:rsidR="00580AD1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philosophical perspective or perspective of religious studies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):</w:t>
      </w:r>
    </w:p>
    <w:p w14:paraId="45ED0BF5" w14:textId="77777777" w:rsidR="0037594A" w:rsidRPr="00CE5115" w:rsidRDefault="0037594A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31F07F23" w14:textId="20591803" w:rsidR="0037594A" w:rsidRPr="00CE5115" w:rsidRDefault="00E24AE6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The s</w:t>
      </w:r>
      <w:r w:rsidR="0037594A" w:rsidRPr="00CE5115"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ignificance of the project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(Why is the project </w:t>
      </w:r>
      <w:r w:rsidR="00887D1E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interesting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?):</w:t>
      </w:r>
    </w:p>
    <w:p w14:paraId="724A1FFA" w14:textId="77777777" w:rsidR="0037594A" w:rsidRPr="00CE5115" w:rsidRDefault="0037594A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20B9B7DA" w14:textId="68E6C644" w:rsidR="0037594A" w:rsidRPr="00CE5115" w:rsidRDefault="00E25F7C" w:rsidP="0037594A">
      <w:pPr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Primary</w:t>
      </w:r>
      <w:r w:rsidR="0037594A" w:rsidRPr="00CE5115"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 xml:space="preserve"> bibliography for the project:</w:t>
      </w:r>
    </w:p>
    <w:p w14:paraId="2AFC4B9F" w14:textId="77777777" w:rsidR="0037594A" w:rsidRPr="00CE5115" w:rsidRDefault="0037594A" w:rsidP="0037594A">
      <w:pPr>
        <w:rPr>
          <w:sz w:val="24"/>
          <w:szCs w:val="24"/>
          <w:lang w:val="en-GB"/>
        </w:rPr>
      </w:pPr>
    </w:p>
    <w:p w14:paraId="2BEDD24D" w14:textId="666018DB" w:rsidR="0037594A" w:rsidRPr="00003BFC" w:rsidRDefault="00712035" w:rsidP="00003BFC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 xml:space="preserve">4. </w:t>
      </w:r>
      <w:r w:rsidR="0037594A" w:rsidRPr="00003BFC"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>Suggested stipend</w:t>
      </w:r>
      <w:r w:rsidR="00003BFC"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>:</w:t>
      </w:r>
    </w:p>
    <w:p w14:paraId="5DA9AF02" w14:textId="0FD8B240" w:rsidR="0037594A" w:rsidRPr="00CE5115" w:rsidRDefault="0037594A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Suggest </w:t>
      </w:r>
      <w:r w:rsidR="00E24AE6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the </w:t>
      </w: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total amount of stipend you want to have </w:t>
      </w:r>
      <w:r w:rsidR="00E25F7C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to realize</w:t>
      </w: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the project. Maximum is 10.000 CZK/month, 90.000 CZK</w:t>
      </w:r>
      <w:r w:rsidR="00887D1E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in total</w:t>
      </w: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)</w:t>
      </w:r>
    </w:p>
    <w:p w14:paraId="51ABD42A" w14:textId="77777777" w:rsidR="0037594A" w:rsidRPr="00CE5115" w:rsidRDefault="0037594A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47F73370" w14:textId="03E64D33" w:rsidR="0037594A" w:rsidRDefault="0037594A" w:rsidP="0037594A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  <w:r w:rsidRPr="00CE511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I hereby state that the expenses </w:t>
      </w:r>
      <w:r w:rsidR="00003BFC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>founded</w:t>
      </w:r>
      <w:r w:rsidRPr="00CE511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 by this project will not be covered by another funding.</w:t>
      </w:r>
    </w:p>
    <w:p w14:paraId="717D23E7" w14:textId="77777777" w:rsidR="00CE5115" w:rsidRDefault="00CE5115" w:rsidP="0037594A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</w:p>
    <w:p w14:paraId="68D75B69" w14:textId="77777777" w:rsidR="00CE5115" w:rsidRDefault="00CE5115" w:rsidP="0037594A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</w:p>
    <w:p w14:paraId="28DACD26" w14:textId="77777777" w:rsidR="00CE5115" w:rsidRDefault="00CE5115" w:rsidP="0037594A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</w:p>
    <w:p w14:paraId="6CFCE3E6" w14:textId="77777777" w:rsidR="00CE5115" w:rsidRDefault="00CE5115" w:rsidP="0037594A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>Place, time, signature</w:t>
      </w:r>
    </w:p>
    <w:p w14:paraId="3CBFD821" w14:textId="77777777" w:rsidR="00CE5115" w:rsidRDefault="00CE5115" w:rsidP="0037594A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</w:p>
    <w:p w14:paraId="47953A6C" w14:textId="3495787B" w:rsidR="00E31FA9" w:rsidRDefault="00CE5115" w:rsidP="00CE5115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>Email this form (signed in pdf</w:t>
      </w:r>
      <w:r w:rsidR="00003BFC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 format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) till </w:t>
      </w:r>
      <w:r w:rsidR="00E31FA9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>February 28</w:t>
      </w:r>
      <w:r w:rsidRPr="00CE5115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val="en-GB" w:eastAsia="ar-SA"/>
        </w:rPr>
        <w:t>th</w:t>
      </w: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 202</w:t>
      </w:r>
      <w:r w:rsidR="0008726F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>5</w:t>
      </w:r>
      <w:proofErr w:type="gram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 to </w:t>
      </w:r>
      <w:r w:rsidR="00031B58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>matej.cibik@gmail.com</w:t>
      </w:r>
    </w:p>
    <w:p w14:paraId="26D34148" w14:textId="2F1B5B95" w:rsidR="0037594A" w:rsidRPr="00CE5115" w:rsidRDefault="00CE5115" w:rsidP="00CE5115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  <w:r w:rsidRPr="00882E3F">
        <w:rPr>
          <w:sz w:val="24"/>
          <w:szCs w:val="24"/>
          <w:lang w:val="en-GB"/>
        </w:rPr>
        <w:t xml:space="preserve">Applicants are </w:t>
      </w:r>
      <w:r w:rsidR="00580AD1">
        <w:rPr>
          <w:sz w:val="24"/>
          <w:szCs w:val="24"/>
          <w:lang w:val="en-GB"/>
        </w:rPr>
        <w:t>supposed</w:t>
      </w:r>
      <w:r w:rsidRPr="00882E3F">
        <w:rPr>
          <w:sz w:val="24"/>
          <w:szCs w:val="24"/>
          <w:lang w:val="en-GB"/>
        </w:rPr>
        <w:t xml:space="preserve"> to consult their application with t</w:t>
      </w:r>
      <w:r>
        <w:rPr>
          <w:sz w:val="24"/>
          <w:szCs w:val="24"/>
          <w:lang w:val="en-GB"/>
        </w:rPr>
        <w:t>heir supervisor</w:t>
      </w:r>
      <w:r w:rsidRPr="00882E3F">
        <w:rPr>
          <w:sz w:val="24"/>
          <w:szCs w:val="24"/>
          <w:lang w:val="en-GB"/>
        </w:rPr>
        <w:t>.</w:t>
      </w:r>
    </w:p>
    <w:sectPr w:rsidR="0037594A" w:rsidRPr="00CE51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jMzMLCwMDQ2szRS0lEKTi0uzszPAykwrAUApR8iVywAAAA="/>
  </w:docVars>
  <w:rsids>
    <w:rsidRoot w:val="0037594A"/>
    <w:rsid w:val="00003BFC"/>
    <w:rsid w:val="00031B58"/>
    <w:rsid w:val="0008726F"/>
    <w:rsid w:val="000E06E8"/>
    <w:rsid w:val="002D0E73"/>
    <w:rsid w:val="00363842"/>
    <w:rsid w:val="0037594A"/>
    <w:rsid w:val="00580AD1"/>
    <w:rsid w:val="00675DFD"/>
    <w:rsid w:val="00712035"/>
    <w:rsid w:val="00887D1E"/>
    <w:rsid w:val="009665F7"/>
    <w:rsid w:val="009930E7"/>
    <w:rsid w:val="00AF05D6"/>
    <w:rsid w:val="00CE5115"/>
    <w:rsid w:val="00D45CDA"/>
    <w:rsid w:val="00E24AE6"/>
    <w:rsid w:val="00E25F7C"/>
    <w:rsid w:val="00E31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03C8B"/>
  <w15:chartTrackingRefBased/>
  <w15:docId w15:val="{CD8420D4-AA12-4DF7-9534-3B85A23CD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5F7"/>
  </w:style>
  <w:style w:type="paragraph" w:styleId="Heading1">
    <w:name w:val="heading 1"/>
    <w:basedOn w:val="Normal"/>
    <w:next w:val="Normal"/>
    <w:link w:val="Heading1Char"/>
    <w:qFormat/>
    <w:rsid w:val="009665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665F7"/>
    <w:pPr>
      <w:pBdr>
        <w:bottom w:val="single" w:sz="4" w:space="1" w:color="auto"/>
      </w:pBdr>
      <w:spacing w:after="24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65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665F7"/>
    <w:rPr>
      <w:rFonts w:asciiTheme="majorHAnsi" w:eastAsiaTheme="majorEastAsia" w:hAnsiTheme="majorHAnsi" w:cstheme="majorBidi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665F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665F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665F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E511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120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1C5179AA1AF94698934E152EF28021" ma:contentTypeVersion="13" ma:contentTypeDescription="Vytvoří nový dokument" ma:contentTypeScope="" ma:versionID="6db7c4a1c6d8a3737eaa3ee7ce1e13a0">
  <xsd:schema xmlns:xsd="http://www.w3.org/2001/XMLSchema" xmlns:xs="http://www.w3.org/2001/XMLSchema" xmlns:p="http://schemas.microsoft.com/office/2006/metadata/properties" xmlns:ns3="e6cb9c7b-12af-469c-a1eb-2059f18ba6cd" xmlns:ns4="67240e81-323f-426a-ab85-d15b87cbe250" targetNamespace="http://schemas.microsoft.com/office/2006/metadata/properties" ma:root="true" ma:fieldsID="14e11e7315a7805249c8abfd441f025c" ns3:_="" ns4:_="">
    <xsd:import namespace="e6cb9c7b-12af-469c-a1eb-2059f18ba6cd"/>
    <xsd:import namespace="67240e81-323f-426a-ab85-d15b87cbe25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cb9c7b-12af-469c-a1eb-2059f18ba6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40e81-323f-426a-ab85-d15b87cbe2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1731C9-6F07-4330-980A-B9DED8EB4C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65154C-9BFF-41E8-8556-4FFCA3D307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cb9c7b-12af-469c-a1eb-2059f18ba6cd"/>
    <ds:schemaRef ds:uri="67240e81-323f-426a-ab85-d15b87cbe2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ACC916-516F-46CE-BD8A-EB8AB9AE0F9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rdubice</Company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sa Ondrej</dc:creator>
  <cp:keywords/>
  <dc:description/>
  <cp:lastModifiedBy>Cibik Matej</cp:lastModifiedBy>
  <cp:revision>7</cp:revision>
  <dcterms:created xsi:type="dcterms:W3CDTF">2021-02-09T09:36:00Z</dcterms:created>
  <dcterms:modified xsi:type="dcterms:W3CDTF">2025-01-31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C5179AA1AF94698934E152EF28021</vt:lpwstr>
  </property>
</Properties>
</file>